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d16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07a4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19T15:27:04Z</dcterms:created>
  <dcterms:modified xsi:type="dcterms:W3CDTF">2017-08-19T15:27:04Z</dcterms:modified>
</cp:coreProperties>
</file>